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3D4CE905" w14:textId="77777777" w:rsidR="009D5017" w:rsidRDefault="009D5017" w:rsidP="009D5017">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5A5407E6" w14:textId="35410613" w:rsidR="00FD30AA" w:rsidRDefault="00FD30AA" w:rsidP="00FD30AA">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1D9FB8D9" w14:textId="77777777" w:rsidR="00FD30AA" w:rsidRDefault="00FD30AA" w:rsidP="00FD30AA">
      <w:pPr>
        <w:spacing w:after="0" w:line="240" w:lineRule="auto"/>
        <w:rPr>
          <w:rFonts w:ascii="Arial" w:hAnsi="Arial" w:cs="Arial"/>
          <w:sz w:val="20"/>
          <w:szCs w:val="20"/>
        </w:rPr>
      </w:pPr>
    </w:p>
    <w:p w14:paraId="138322BE" w14:textId="77777777" w:rsidR="00FD30AA" w:rsidRDefault="00FD30AA" w:rsidP="00FD30AA">
      <w:pPr>
        <w:spacing w:after="0" w:line="240" w:lineRule="auto"/>
        <w:rPr>
          <w:rFonts w:ascii="Arial" w:hAnsi="Arial" w:cs="Arial"/>
          <w:sz w:val="20"/>
          <w:szCs w:val="20"/>
        </w:rPr>
      </w:pPr>
    </w:p>
    <w:p w14:paraId="549C5BF7" w14:textId="037E8209" w:rsidR="00FD30AA" w:rsidRDefault="00FD30AA" w:rsidP="00FD30AA">
      <w:pPr>
        <w:spacing w:after="0"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068F705D" w14:textId="77777777" w:rsidR="00FD30AA" w:rsidRDefault="00FD30AA" w:rsidP="00FD30AA">
      <w:pPr>
        <w:spacing w:after="0" w:line="240" w:lineRule="auto"/>
        <w:rPr>
          <w:rFonts w:ascii="Verdana" w:hAnsi="Verdana" w:cstheme="minorHAnsi"/>
          <w:i/>
          <w:iCs/>
          <w:sz w:val="20"/>
          <w:szCs w:val="20"/>
        </w:rPr>
      </w:pPr>
    </w:p>
    <w:p w14:paraId="10F7EEF9" w14:textId="08CB028E" w:rsidR="00FD30AA" w:rsidRDefault="00FD30AA" w:rsidP="00FD30AA">
      <w:pPr>
        <w:spacing w:after="0" w:line="240" w:lineRule="auto"/>
        <w:rPr>
          <w:rFonts w:ascii="Verdana" w:hAnsi="Verdana" w:cstheme="minorHAnsi"/>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6F2DBECD" w14:textId="48FDA7AC" w:rsidR="00FD30AA" w:rsidRDefault="00FD30AA" w:rsidP="00FD30AA">
      <w:pPr>
        <w:spacing w:after="0" w:line="240" w:lineRule="auto"/>
        <w:rPr>
          <w:rFonts w:ascii="Verdana" w:hAnsi="Verdana" w:cstheme="minorHAnsi"/>
          <w:sz w:val="20"/>
          <w:szCs w:val="20"/>
        </w:rPr>
      </w:pPr>
    </w:p>
    <w:p w14:paraId="768BE856"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STUDENT NAME and ID:</w:t>
      </w:r>
    </w:p>
    <w:p w14:paraId="705D16FD" w14:textId="03B5348D"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name:</w:t>
      </w:r>
      <w:r w:rsidR="004E6EE3">
        <w:rPr>
          <w:rFonts w:ascii="Verdana" w:hAnsi="Verdana"/>
          <w:sz w:val="20"/>
          <w:szCs w:val="20"/>
        </w:rPr>
        <w:t xml:space="preserve"> Galen Hammerle</w:t>
      </w:r>
      <w:r w:rsidRPr="00FD30AA">
        <w:rPr>
          <w:rFonts w:ascii="Verdana" w:hAnsi="Verdana"/>
          <w:sz w:val="20"/>
          <w:szCs w:val="20"/>
        </w:rPr>
        <w:t xml:space="preserve"> </w:t>
      </w:r>
    </w:p>
    <w:p w14:paraId="3E47C98B" w14:textId="77777777" w:rsidR="00FD30AA" w:rsidRPr="00FD30AA" w:rsidRDefault="00FD30AA" w:rsidP="00FD30AA">
      <w:pPr>
        <w:spacing w:before="20" w:after="40"/>
        <w:outlineLvl w:val="0"/>
        <w:rPr>
          <w:rFonts w:ascii="Verdana" w:hAnsi="Verdana"/>
          <w:sz w:val="20"/>
          <w:szCs w:val="20"/>
        </w:rPr>
      </w:pPr>
    </w:p>
    <w:p w14:paraId="630BA70C" w14:textId="39EC9352"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ID:</w:t>
      </w:r>
      <w:r w:rsidR="004E6EE3">
        <w:rPr>
          <w:rFonts w:ascii="Verdana" w:hAnsi="Verdana"/>
          <w:sz w:val="20"/>
          <w:szCs w:val="20"/>
        </w:rPr>
        <w:t xml:space="preserve"> </w:t>
      </w:r>
      <w:r w:rsidR="004E6EE3" w:rsidRPr="004E6EE3">
        <w:rPr>
          <w:rFonts w:ascii="Verdana" w:hAnsi="Verdana"/>
          <w:sz w:val="20"/>
          <w:szCs w:val="20"/>
        </w:rPr>
        <w:t>011047039</w:t>
      </w:r>
    </w:p>
    <w:p w14:paraId="5114511F" w14:textId="77777777" w:rsidR="00FD30AA" w:rsidRPr="00FD30AA" w:rsidRDefault="00FD30AA" w:rsidP="00FD30AA">
      <w:pPr>
        <w:spacing w:before="20" w:after="40"/>
        <w:outlineLvl w:val="0"/>
        <w:rPr>
          <w:rFonts w:ascii="Verdana" w:hAnsi="Verdana"/>
          <w:b/>
          <w:sz w:val="20"/>
          <w:szCs w:val="20"/>
        </w:rPr>
      </w:pPr>
    </w:p>
    <w:p w14:paraId="13790355"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INFORM INSTRUCTOR:</w:t>
      </w:r>
    </w:p>
    <w:p w14:paraId="24818B07" w14:textId="174851F0" w:rsidR="00FD30AA" w:rsidRPr="00FD30AA" w:rsidRDefault="00FD30AA" w:rsidP="00FD30AA">
      <w:pPr>
        <w:rPr>
          <w:rFonts w:ascii="Verdana" w:hAnsi="Verdana"/>
          <w:sz w:val="20"/>
          <w:szCs w:val="20"/>
        </w:rPr>
      </w:pPr>
      <w:r w:rsidRPr="00FD30AA">
        <w:rPr>
          <w:rFonts w:ascii="Verdana" w:hAnsi="Verdana"/>
          <w:sz w:val="20"/>
          <w:szCs w:val="20"/>
        </w:rPr>
        <w:t>Potential use of proprietary company information: (Y/</w:t>
      </w:r>
      <w:proofErr w:type="gramStart"/>
      <w:r w:rsidRPr="004E6EE3">
        <w:rPr>
          <w:rFonts w:ascii="Verdana" w:hAnsi="Verdana"/>
          <w:b/>
          <w:bCs/>
          <w:sz w:val="20"/>
          <w:szCs w:val="20"/>
        </w:rPr>
        <w:t>N</w:t>
      </w:r>
      <w:r w:rsidRPr="00FD30AA">
        <w:rPr>
          <w:rFonts w:ascii="Verdana" w:hAnsi="Verdana"/>
          <w:sz w:val="20"/>
          <w:szCs w:val="20"/>
        </w:rPr>
        <w:t>)</w:t>
      </w:r>
      <w:r w:rsidR="004E6EE3">
        <w:rPr>
          <w:rFonts w:ascii="Verdana" w:hAnsi="Verdana"/>
          <w:sz w:val="20"/>
          <w:szCs w:val="20"/>
        </w:rPr>
        <w:t xml:space="preserve">   </w:t>
      </w:r>
      <w:proofErr w:type="gramEnd"/>
      <w:r w:rsidR="004E6EE3">
        <w:rPr>
          <w:rFonts w:ascii="Verdana" w:hAnsi="Verdana"/>
          <w:sz w:val="20"/>
          <w:szCs w:val="20"/>
        </w:rPr>
        <w:t>N</w:t>
      </w:r>
      <w:r w:rsidRPr="00FD30AA">
        <w:rPr>
          <w:rFonts w:ascii="Verdana" w:hAnsi="Verdana"/>
          <w:sz w:val="20"/>
          <w:szCs w:val="20"/>
        </w:rPr>
        <w:br/>
      </w:r>
    </w:p>
    <w:p w14:paraId="18BF5965"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ANALYSIS:</w:t>
      </w:r>
    </w:p>
    <w:p w14:paraId="7FD546F6" w14:textId="77777777"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Project topic AND description:</w:t>
      </w:r>
    </w:p>
    <w:p w14:paraId="0AF7D84C" w14:textId="77777777" w:rsidR="00384DFB" w:rsidRPr="008459D2" w:rsidRDefault="00384DFB" w:rsidP="00E332D7">
      <w:pPr>
        <w:ind w:left="720"/>
        <w:rPr>
          <w:rFonts w:ascii="Verdana" w:hAnsi="Verdana"/>
          <w:b/>
          <w:bCs/>
          <w:sz w:val="20"/>
          <w:szCs w:val="20"/>
        </w:rPr>
      </w:pPr>
      <w:r w:rsidRPr="008459D2">
        <w:rPr>
          <w:rFonts w:ascii="Verdana" w:hAnsi="Verdana"/>
          <w:b/>
          <w:bCs/>
          <w:sz w:val="20"/>
          <w:szCs w:val="20"/>
        </w:rPr>
        <w:t xml:space="preserve">Title: </w:t>
      </w:r>
    </w:p>
    <w:p w14:paraId="2C8B1F8F" w14:textId="26E3C48B" w:rsidR="002C0700" w:rsidRDefault="00384DFB" w:rsidP="00384DFB">
      <w:pPr>
        <w:ind w:left="720" w:firstLine="720"/>
        <w:rPr>
          <w:rFonts w:ascii="Verdana" w:hAnsi="Verdana"/>
          <w:sz w:val="20"/>
          <w:szCs w:val="20"/>
        </w:rPr>
      </w:pPr>
      <w:r>
        <w:rPr>
          <w:rFonts w:ascii="Verdana" w:hAnsi="Verdana"/>
          <w:sz w:val="20"/>
          <w:szCs w:val="20"/>
        </w:rPr>
        <w:t>Student Course Planning and Scheduling Mobile Application</w:t>
      </w:r>
    </w:p>
    <w:p w14:paraId="6F3D89FE" w14:textId="77777777" w:rsidR="00384DFB" w:rsidRPr="008459D2" w:rsidRDefault="00384DFB" w:rsidP="00E332D7">
      <w:pPr>
        <w:ind w:left="720"/>
        <w:rPr>
          <w:rFonts w:ascii="Verdana" w:hAnsi="Verdana"/>
          <w:b/>
          <w:bCs/>
          <w:sz w:val="20"/>
          <w:szCs w:val="20"/>
        </w:rPr>
      </w:pPr>
      <w:r w:rsidRPr="008459D2">
        <w:rPr>
          <w:rFonts w:ascii="Verdana" w:hAnsi="Verdana"/>
          <w:b/>
          <w:bCs/>
          <w:sz w:val="20"/>
          <w:szCs w:val="20"/>
        </w:rPr>
        <w:t xml:space="preserve">Description: </w:t>
      </w:r>
    </w:p>
    <w:p w14:paraId="2A3A6F79" w14:textId="3EFACDD1" w:rsidR="00E332D7" w:rsidRDefault="00384DFB" w:rsidP="008459D2">
      <w:pPr>
        <w:pStyle w:val="ListParagraph"/>
      </w:pPr>
      <w:r>
        <w:t>This project e</w:t>
      </w:r>
      <w:r w:rsidR="00E332D7">
        <w:t>xtend</w:t>
      </w:r>
      <w:r>
        <w:t>s</w:t>
      </w:r>
      <w:r w:rsidR="00E332D7">
        <w:t xml:space="preserve"> the C971 </w:t>
      </w:r>
      <w:r>
        <w:t>.Net Maui C# course/term scheduling mobile application.</w:t>
      </w:r>
      <w:r w:rsidR="00E332D7">
        <w:t xml:space="preserve"> </w:t>
      </w:r>
      <w:proofErr w:type="gramStart"/>
      <w:r>
        <w:t>Multi user</w:t>
      </w:r>
      <w:proofErr w:type="gramEnd"/>
      <w:r>
        <w:t xml:space="preserve"> support, access control and specific </w:t>
      </w:r>
      <w:proofErr w:type="spellStart"/>
      <w:r>
        <w:t>degress</w:t>
      </w:r>
      <w:proofErr w:type="spellEnd"/>
      <w:r>
        <w:t xml:space="preserve"> plan support will be added.</w:t>
      </w:r>
    </w:p>
    <w:p w14:paraId="3C4866B9" w14:textId="77777777" w:rsidR="007307CB" w:rsidRDefault="007307CB" w:rsidP="008459D2">
      <w:pPr>
        <w:pStyle w:val="ListParagraph"/>
        <w:rPr>
          <w:b/>
          <w:bCs/>
        </w:rPr>
      </w:pPr>
    </w:p>
    <w:p w14:paraId="6D61EB48" w14:textId="6A00D06A" w:rsidR="00E332D7" w:rsidRPr="008459D2" w:rsidRDefault="008459D2" w:rsidP="008459D2">
      <w:pPr>
        <w:pStyle w:val="ListParagraph"/>
        <w:rPr>
          <w:b/>
          <w:bCs/>
        </w:rPr>
      </w:pPr>
      <w:r w:rsidRPr="008459D2">
        <w:rPr>
          <w:b/>
          <w:bCs/>
        </w:rPr>
        <w:t>Two primary user roles:</w:t>
      </w:r>
    </w:p>
    <w:p w14:paraId="3ACA12BC" w14:textId="5142E695" w:rsidR="00E332D7" w:rsidRPr="008459D2" w:rsidRDefault="00E332D7" w:rsidP="007307CB">
      <w:pPr>
        <w:pStyle w:val="ListParagraph"/>
        <w:numPr>
          <w:ilvl w:val="0"/>
          <w:numId w:val="11"/>
        </w:numPr>
      </w:pPr>
      <w:r w:rsidRPr="007307CB">
        <w:rPr>
          <w:b/>
          <w:bCs/>
        </w:rPr>
        <w:t>Admin</w:t>
      </w:r>
      <w:r w:rsidR="002C0700" w:rsidRPr="007307CB">
        <w:rPr>
          <w:b/>
          <w:bCs/>
        </w:rPr>
        <w:t>:</w:t>
      </w:r>
      <w:r w:rsidR="002C0700" w:rsidRPr="008459D2">
        <w:t xml:space="preserve"> create, update, delete students, courses, terms and related entities</w:t>
      </w:r>
    </w:p>
    <w:p w14:paraId="65BD4D89" w14:textId="7E61375B" w:rsidR="00E332D7" w:rsidRDefault="00E332D7" w:rsidP="007307CB">
      <w:pPr>
        <w:pStyle w:val="ListParagraph"/>
        <w:numPr>
          <w:ilvl w:val="0"/>
          <w:numId w:val="11"/>
        </w:numPr>
      </w:pPr>
      <w:r w:rsidRPr="007307CB">
        <w:rPr>
          <w:b/>
          <w:bCs/>
        </w:rPr>
        <w:t>Student</w:t>
      </w:r>
      <w:r w:rsidR="002C0700" w:rsidRPr="007307CB">
        <w:rPr>
          <w:b/>
          <w:bCs/>
        </w:rPr>
        <w:t>:</w:t>
      </w:r>
      <w:r w:rsidR="002C0700" w:rsidRPr="008459D2">
        <w:t xml:space="preserve"> read only for most </w:t>
      </w:r>
      <w:proofErr w:type="spellStart"/>
      <w:r w:rsidR="002C0700" w:rsidRPr="008459D2">
        <w:t>entites</w:t>
      </w:r>
      <w:proofErr w:type="spellEnd"/>
      <w:r w:rsidR="002C0700" w:rsidRPr="008459D2">
        <w:t>, change term and course related dates and notifications shuffle courses between terms</w:t>
      </w:r>
    </w:p>
    <w:p w14:paraId="5E11C008" w14:textId="77777777" w:rsidR="007307CB" w:rsidRPr="008459D2" w:rsidRDefault="007307CB" w:rsidP="007307CB">
      <w:pPr>
        <w:pStyle w:val="ListParagraph"/>
        <w:ind w:left="1080"/>
      </w:pPr>
    </w:p>
    <w:p w14:paraId="4D6E7415" w14:textId="2415F442" w:rsidR="008459D2" w:rsidRDefault="008459D2" w:rsidP="008459D2">
      <w:pPr>
        <w:pStyle w:val="ListParagraph"/>
      </w:pPr>
      <w:r>
        <w:t xml:space="preserve">The application will include a login screen and specific degree (e.g. Computer Science, </w:t>
      </w:r>
      <w:proofErr w:type="spellStart"/>
      <w:r>
        <w:t>Buisness</w:t>
      </w:r>
      <w:proofErr w:type="spellEnd"/>
      <w:r>
        <w:t xml:space="preserve"> Administration) support with common general education course.</w:t>
      </w:r>
    </w:p>
    <w:p w14:paraId="657387E9" w14:textId="77777777" w:rsidR="008459D2" w:rsidRPr="008459D2" w:rsidRDefault="008459D2" w:rsidP="008459D2">
      <w:pPr>
        <w:pStyle w:val="ListParagraph"/>
      </w:pPr>
    </w:p>
    <w:p w14:paraId="7132A625" w14:textId="36B8A89A"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41ABEEC8" w14:textId="090E9F4E" w:rsidR="008459D2" w:rsidRDefault="008459D2" w:rsidP="008459D2">
      <w:pPr>
        <w:ind w:left="720"/>
        <w:rPr>
          <w:rFonts w:ascii="Verdana" w:hAnsi="Verdana"/>
          <w:sz w:val="20"/>
          <w:szCs w:val="20"/>
        </w:rPr>
      </w:pPr>
      <w:r>
        <w:rPr>
          <w:rFonts w:ascii="Verdana" w:hAnsi="Verdana"/>
          <w:sz w:val="20"/>
          <w:szCs w:val="20"/>
        </w:rPr>
        <w:lastRenderedPageBreak/>
        <w:t xml:space="preserve">The purpose of the project is to provide a </w:t>
      </w:r>
      <w:proofErr w:type="gramStart"/>
      <w:r>
        <w:rPr>
          <w:rFonts w:ascii="Verdana" w:hAnsi="Verdana"/>
          <w:sz w:val="20"/>
          <w:szCs w:val="20"/>
        </w:rPr>
        <w:t>light weight</w:t>
      </w:r>
      <w:proofErr w:type="gramEnd"/>
      <w:r>
        <w:rPr>
          <w:rFonts w:ascii="Verdana" w:hAnsi="Verdana"/>
          <w:sz w:val="20"/>
          <w:szCs w:val="20"/>
        </w:rPr>
        <w:t xml:space="preserve"> portable tool for students to view their degree plan, and administrators to update content remotely.</w:t>
      </w:r>
    </w:p>
    <w:p w14:paraId="2C2ADB22" w14:textId="77777777" w:rsidR="007307CB" w:rsidRPr="007307CB" w:rsidRDefault="007307CB" w:rsidP="007307CB">
      <w:pPr>
        <w:ind w:left="720"/>
        <w:rPr>
          <w:rFonts w:ascii="Verdana" w:hAnsi="Verdana"/>
          <w:b/>
          <w:bCs/>
          <w:sz w:val="20"/>
          <w:szCs w:val="20"/>
        </w:rPr>
      </w:pPr>
      <w:r w:rsidRPr="007307CB">
        <w:rPr>
          <w:rFonts w:ascii="Verdana" w:hAnsi="Verdana"/>
          <w:b/>
          <w:bCs/>
          <w:sz w:val="20"/>
          <w:szCs w:val="20"/>
        </w:rPr>
        <w:t>Goals include:</w:t>
      </w:r>
    </w:p>
    <w:p w14:paraId="03256CF7" w14:textId="77777777" w:rsidR="007307CB" w:rsidRPr="007307CB" w:rsidRDefault="007307CB" w:rsidP="007307CB">
      <w:pPr>
        <w:numPr>
          <w:ilvl w:val="0"/>
          <w:numId w:val="12"/>
        </w:numPr>
        <w:tabs>
          <w:tab w:val="num" w:pos="720"/>
        </w:tabs>
        <w:rPr>
          <w:rFonts w:ascii="Verdana" w:hAnsi="Verdana"/>
          <w:sz w:val="20"/>
          <w:szCs w:val="20"/>
        </w:rPr>
      </w:pPr>
      <w:r w:rsidRPr="007307CB">
        <w:rPr>
          <w:rFonts w:ascii="Verdana" w:hAnsi="Verdana"/>
          <w:sz w:val="20"/>
          <w:szCs w:val="20"/>
        </w:rPr>
        <w:t>Supporting degree-specific course planning</w:t>
      </w:r>
    </w:p>
    <w:p w14:paraId="4DD1E964" w14:textId="77777777" w:rsidR="007307CB" w:rsidRPr="007307CB" w:rsidRDefault="007307CB" w:rsidP="007307CB">
      <w:pPr>
        <w:numPr>
          <w:ilvl w:val="0"/>
          <w:numId w:val="12"/>
        </w:numPr>
        <w:tabs>
          <w:tab w:val="num" w:pos="720"/>
        </w:tabs>
        <w:rPr>
          <w:rFonts w:ascii="Verdana" w:hAnsi="Verdana"/>
          <w:sz w:val="20"/>
          <w:szCs w:val="20"/>
        </w:rPr>
      </w:pPr>
      <w:r w:rsidRPr="007307CB">
        <w:rPr>
          <w:rFonts w:ascii="Verdana" w:hAnsi="Verdana"/>
          <w:sz w:val="20"/>
          <w:szCs w:val="20"/>
        </w:rPr>
        <w:t>Enabling mobile access to scheduling information</w:t>
      </w:r>
    </w:p>
    <w:p w14:paraId="08F37AE0" w14:textId="77777777" w:rsidR="007307CB" w:rsidRPr="007307CB" w:rsidRDefault="007307CB" w:rsidP="007307CB">
      <w:pPr>
        <w:numPr>
          <w:ilvl w:val="0"/>
          <w:numId w:val="12"/>
        </w:numPr>
        <w:tabs>
          <w:tab w:val="num" w:pos="720"/>
        </w:tabs>
        <w:rPr>
          <w:rFonts w:ascii="Verdana" w:hAnsi="Verdana"/>
          <w:sz w:val="20"/>
          <w:szCs w:val="20"/>
        </w:rPr>
      </w:pPr>
      <w:r w:rsidRPr="007307CB">
        <w:rPr>
          <w:rFonts w:ascii="Verdana" w:hAnsi="Verdana"/>
          <w:sz w:val="20"/>
          <w:szCs w:val="20"/>
        </w:rPr>
        <w:t>Providing role-based control over academic data</w:t>
      </w:r>
    </w:p>
    <w:p w14:paraId="7FBD89CF" w14:textId="77777777" w:rsidR="007307CB" w:rsidRPr="007307CB" w:rsidRDefault="007307CB" w:rsidP="007307CB">
      <w:pPr>
        <w:numPr>
          <w:ilvl w:val="0"/>
          <w:numId w:val="12"/>
        </w:numPr>
        <w:tabs>
          <w:tab w:val="num" w:pos="720"/>
        </w:tabs>
        <w:rPr>
          <w:rFonts w:ascii="Verdana" w:hAnsi="Verdana"/>
          <w:sz w:val="20"/>
          <w:szCs w:val="20"/>
        </w:rPr>
      </w:pPr>
      <w:r w:rsidRPr="007307CB">
        <w:rPr>
          <w:rFonts w:ascii="Verdana" w:hAnsi="Verdana"/>
          <w:sz w:val="20"/>
          <w:szCs w:val="20"/>
        </w:rPr>
        <w:t>Sending timely notifications to improve student engagement and awareness</w:t>
      </w:r>
    </w:p>
    <w:p w14:paraId="5AB509B5" w14:textId="77777777" w:rsidR="007307CB" w:rsidRPr="008459D2" w:rsidRDefault="007307CB" w:rsidP="008459D2">
      <w:pPr>
        <w:ind w:left="720"/>
        <w:rPr>
          <w:rFonts w:ascii="Verdana" w:hAnsi="Verdana"/>
          <w:sz w:val="20"/>
          <w:szCs w:val="20"/>
        </w:rPr>
      </w:pPr>
    </w:p>
    <w:p w14:paraId="6528FF00" w14:textId="6E9CFE8F" w:rsidR="005F1D50" w:rsidRDefault="005F1D50" w:rsidP="00FD30AA">
      <w:pPr>
        <w:pStyle w:val="ListParagraph"/>
        <w:numPr>
          <w:ilvl w:val="0"/>
          <w:numId w:val="1"/>
        </w:numPr>
        <w:rPr>
          <w:rFonts w:ascii="Verdana" w:hAnsi="Verdana"/>
          <w:sz w:val="20"/>
          <w:szCs w:val="20"/>
        </w:rPr>
      </w:pPr>
      <w:r>
        <w:rPr>
          <w:rFonts w:ascii="Verdana" w:hAnsi="Verdana"/>
          <w:sz w:val="20"/>
          <w:szCs w:val="20"/>
        </w:rPr>
        <w:t>Descriptive method:</w:t>
      </w:r>
    </w:p>
    <w:p w14:paraId="37E92B0E" w14:textId="523BF509" w:rsidR="001A133C" w:rsidRPr="007307CB" w:rsidRDefault="001A133C" w:rsidP="007307CB">
      <w:pPr>
        <w:pStyle w:val="ListParagraph"/>
        <w:numPr>
          <w:ilvl w:val="0"/>
          <w:numId w:val="13"/>
        </w:numPr>
        <w:rPr>
          <w:rFonts w:ascii="Verdana" w:hAnsi="Verdana"/>
          <w:sz w:val="20"/>
          <w:szCs w:val="20"/>
        </w:rPr>
      </w:pPr>
      <w:r w:rsidRPr="007307CB">
        <w:rPr>
          <w:rFonts w:ascii="Verdana" w:hAnsi="Verdana"/>
          <w:sz w:val="20"/>
          <w:szCs w:val="20"/>
        </w:rPr>
        <w:t xml:space="preserve">Wireframes </w:t>
      </w:r>
      <w:r w:rsidR="004131B7" w:rsidRPr="007307CB">
        <w:rPr>
          <w:rFonts w:ascii="Verdana" w:hAnsi="Verdana"/>
          <w:sz w:val="20"/>
          <w:szCs w:val="20"/>
        </w:rPr>
        <w:t xml:space="preserve">will be utilized to </w:t>
      </w:r>
      <w:r w:rsidR="007307CB">
        <w:rPr>
          <w:rFonts w:ascii="Verdana" w:hAnsi="Verdana"/>
          <w:sz w:val="20"/>
          <w:szCs w:val="20"/>
        </w:rPr>
        <w:t xml:space="preserve">visualize </w:t>
      </w:r>
      <w:r w:rsidR="004131B7" w:rsidRPr="007307CB">
        <w:rPr>
          <w:rFonts w:ascii="Verdana" w:hAnsi="Verdana"/>
          <w:sz w:val="20"/>
          <w:szCs w:val="20"/>
        </w:rPr>
        <w:t>the UI design.</w:t>
      </w:r>
    </w:p>
    <w:p w14:paraId="6EA59A58" w14:textId="50966103" w:rsidR="004131B7" w:rsidRPr="007307CB" w:rsidRDefault="004131B7" w:rsidP="007307CB">
      <w:pPr>
        <w:pStyle w:val="ListParagraph"/>
        <w:numPr>
          <w:ilvl w:val="0"/>
          <w:numId w:val="13"/>
        </w:numPr>
        <w:rPr>
          <w:rFonts w:ascii="Verdana" w:hAnsi="Verdana"/>
          <w:sz w:val="20"/>
          <w:szCs w:val="20"/>
        </w:rPr>
      </w:pPr>
      <w:r w:rsidRPr="007307CB">
        <w:rPr>
          <w:rFonts w:ascii="Verdana" w:hAnsi="Verdana"/>
          <w:sz w:val="20"/>
          <w:szCs w:val="20"/>
        </w:rPr>
        <w:t xml:space="preserve">UML will be generated to </w:t>
      </w:r>
      <w:proofErr w:type="gramStart"/>
      <w:r w:rsidRPr="007307CB">
        <w:rPr>
          <w:rFonts w:ascii="Verdana" w:hAnsi="Verdana"/>
          <w:sz w:val="20"/>
          <w:szCs w:val="20"/>
        </w:rPr>
        <w:t xml:space="preserve">guide </w:t>
      </w:r>
      <w:r w:rsidR="007307CB">
        <w:rPr>
          <w:rFonts w:ascii="Verdana" w:hAnsi="Verdana"/>
          <w:sz w:val="20"/>
          <w:szCs w:val="20"/>
        </w:rPr>
        <w:t xml:space="preserve"> the</w:t>
      </w:r>
      <w:proofErr w:type="gramEnd"/>
      <w:r w:rsidR="007307CB">
        <w:rPr>
          <w:rFonts w:ascii="Verdana" w:hAnsi="Verdana"/>
          <w:sz w:val="20"/>
          <w:szCs w:val="20"/>
        </w:rPr>
        <w:t xml:space="preserve"> structure and logic of the application.</w:t>
      </w:r>
    </w:p>
    <w:p w14:paraId="3A4B69F5" w14:textId="703D6C06" w:rsidR="004131B7" w:rsidRPr="007307CB" w:rsidRDefault="004131B7" w:rsidP="007307CB">
      <w:pPr>
        <w:pStyle w:val="ListParagraph"/>
        <w:numPr>
          <w:ilvl w:val="0"/>
          <w:numId w:val="13"/>
        </w:numPr>
        <w:rPr>
          <w:rFonts w:ascii="Verdana" w:hAnsi="Verdana"/>
          <w:sz w:val="20"/>
          <w:szCs w:val="20"/>
        </w:rPr>
      </w:pPr>
      <w:r w:rsidRPr="007307CB">
        <w:rPr>
          <w:rFonts w:ascii="Verdana" w:hAnsi="Verdana"/>
          <w:sz w:val="20"/>
          <w:szCs w:val="20"/>
        </w:rPr>
        <w:t xml:space="preserve">An ERD will be created to </w:t>
      </w:r>
      <w:r w:rsidR="007307CB">
        <w:rPr>
          <w:rFonts w:ascii="Verdana" w:hAnsi="Verdana"/>
          <w:sz w:val="20"/>
          <w:szCs w:val="20"/>
        </w:rPr>
        <w:t>define the</w:t>
      </w:r>
      <w:r w:rsidRPr="007307CB">
        <w:rPr>
          <w:rFonts w:ascii="Verdana" w:hAnsi="Verdana"/>
          <w:sz w:val="20"/>
          <w:szCs w:val="20"/>
        </w:rPr>
        <w:t xml:space="preserve"> database </w:t>
      </w:r>
      <w:r w:rsidR="007307CB">
        <w:rPr>
          <w:rFonts w:ascii="Verdana" w:hAnsi="Verdana"/>
          <w:sz w:val="20"/>
          <w:szCs w:val="20"/>
        </w:rPr>
        <w:t>schema</w:t>
      </w:r>
      <w:r w:rsidRPr="007307CB">
        <w:rPr>
          <w:rFonts w:ascii="Verdana" w:hAnsi="Verdana"/>
          <w:sz w:val="20"/>
          <w:szCs w:val="20"/>
        </w:rPr>
        <w:t>.</w:t>
      </w:r>
    </w:p>
    <w:p w14:paraId="21F25E87" w14:textId="45A8AE70" w:rsidR="004131B7" w:rsidRPr="007307CB" w:rsidRDefault="004131B7" w:rsidP="007307CB">
      <w:pPr>
        <w:pStyle w:val="ListParagraph"/>
        <w:numPr>
          <w:ilvl w:val="0"/>
          <w:numId w:val="13"/>
        </w:numPr>
        <w:rPr>
          <w:rFonts w:ascii="Verdana" w:hAnsi="Verdana"/>
          <w:sz w:val="20"/>
          <w:szCs w:val="20"/>
        </w:rPr>
      </w:pPr>
      <w:r w:rsidRPr="007307CB">
        <w:rPr>
          <w:rFonts w:ascii="Verdana" w:hAnsi="Verdana"/>
          <w:sz w:val="20"/>
          <w:szCs w:val="20"/>
        </w:rPr>
        <w:t>The software will be created using C# and the .Net Maui framework.</w:t>
      </w:r>
    </w:p>
    <w:p w14:paraId="6933298E" w14:textId="6730DE59" w:rsidR="004131B7" w:rsidRPr="007307CB" w:rsidRDefault="004131B7" w:rsidP="007307CB">
      <w:pPr>
        <w:pStyle w:val="ListParagraph"/>
        <w:numPr>
          <w:ilvl w:val="0"/>
          <w:numId w:val="13"/>
        </w:numPr>
        <w:rPr>
          <w:rFonts w:ascii="Verdana" w:hAnsi="Verdana"/>
          <w:sz w:val="20"/>
          <w:szCs w:val="20"/>
        </w:rPr>
      </w:pPr>
      <w:r w:rsidRPr="007307CB">
        <w:rPr>
          <w:rFonts w:ascii="Verdana" w:hAnsi="Verdana"/>
          <w:sz w:val="20"/>
          <w:szCs w:val="20"/>
        </w:rPr>
        <w:t xml:space="preserve">All project artifacts will be stored in a git repository. </w:t>
      </w:r>
    </w:p>
    <w:p w14:paraId="386E7F6F" w14:textId="77777777" w:rsidR="001A133C" w:rsidRPr="001A133C" w:rsidRDefault="001A133C" w:rsidP="001A133C">
      <w:pPr>
        <w:ind w:left="720"/>
        <w:rPr>
          <w:rFonts w:ascii="Verdana" w:hAnsi="Verdana"/>
          <w:sz w:val="20"/>
          <w:szCs w:val="20"/>
        </w:rPr>
      </w:pPr>
    </w:p>
    <w:p w14:paraId="17DEA7A4" w14:textId="53AA2A2A" w:rsidR="005F1D50" w:rsidRPr="00FD30AA" w:rsidRDefault="005F1D50" w:rsidP="00FD30AA">
      <w:pPr>
        <w:pStyle w:val="ListParagraph"/>
        <w:numPr>
          <w:ilvl w:val="0"/>
          <w:numId w:val="1"/>
        </w:numPr>
        <w:rPr>
          <w:rFonts w:ascii="Verdana" w:hAnsi="Verdana"/>
          <w:sz w:val="20"/>
          <w:szCs w:val="20"/>
        </w:rPr>
      </w:pPr>
      <w:r>
        <w:rPr>
          <w:rFonts w:ascii="Verdana" w:hAnsi="Verdana"/>
          <w:sz w:val="20"/>
          <w:szCs w:val="20"/>
        </w:rPr>
        <w:t>Predictive/prescriptive method:</w:t>
      </w:r>
    </w:p>
    <w:p w14:paraId="211DDF74" w14:textId="77777777" w:rsidR="004131B7" w:rsidRDefault="004131B7" w:rsidP="00FD30AA">
      <w:pPr>
        <w:pStyle w:val="ListParagraph"/>
        <w:rPr>
          <w:rFonts w:ascii="Verdana" w:hAnsi="Verdana"/>
          <w:sz w:val="20"/>
          <w:szCs w:val="20"/>
        </w:rPr>
      </w:pPr>
    </w:p>
    <w:p w14:paraId="4C4701FD" w14:textId="77777777" w:rsidR="00AE1BF0" w:rsidRDefault="00AE1BF0" w:rsidP="00AE1BF0">
      <w:pPr>
        <w:pStyle w:val="ListParagraph"/>
        <w:numPr>
          <w:ilvl w:val="0"/>
          <w:numId w:val="14"/>
        </w:numPr>
        <w:rPr>
          <w:rFonts w:ascii="Verdana" w:hAnsi="Verdana"/>
          <w:sz w:val="20"/>
          <w:szCs w:val="20"/>
        </w:rPr>
      </w:pPr>
      <w:r w:rsidRPr="00AE1BF0">
        <w:rPr>
          <w:rFonts w:ascii="Verdana" w:hAnsi="Verdana"/>
          <w:sz w:val="20"/>
          <w:szCs w:val="20"/>
        </w:rPr>
        <w:t>Validation rules will help ensure data integrity and guide users toward successful outcomes (e.g., students staying on track for graduation, admins maintaining consistent records).</w:t>
      </w:r>
    </w:p>
    <w:p w14:paraId="3F1CC68A" w14:textId="2224C2DF" w:rsidR="00FD30AA" w:rsidRDefault="004131B7" w:rsidP="00AE1BF0">
      <w:pPr>
        <w:pStyle w:val="ListParagraph"/>
        <w:numPr>
          <w:ilvl w:val="0"/>
          <w:numId w:val="14"/>
        </w:numPr>
        <w:rPr>
          <w:rFonts w:ascii="Verdana" w:hAnsi="Verdana"/>
          <w:sz w:val="20"/>
          <w:szCs w:val="20"/>
        </w:rPr>
      </w:pPr>
      <w:r>
        <w:rPr>
          <w:rFonts w:ascii="Verdana" w:hAnsi="Verdana"/>
          <w:sz w:val="20"/>
          <w:szCs w:val="20"/>
        </w:rPr>
        <w:t xml:space="preserve">Notifications will </w:t>
      </w:r>
      <w:proofErr w:type="gramStart"/>
      <w:r w:rsidR="00AE1BF0">
        <w:rPr>
          <w:rFonts w:ascii="Verdana" w:hAnsi="Verdana"/>
          <w:sz w:val="20"/>
          <w:szCs w:val="20"/>
        </w:rPr>
        <w:t>alert</w:t>
      </w:r>
      <w:r>
        <w:rPr>
          <w:rFonts w:ascii="Verdana" w:hAnsi="Verdana"/>
          <w:sz w:val="20"/>
          <w:szCs w:val="20"/>
        </w:rPr>
        <w:t xml:space="preserve"> to</w:t>
      </w:r>
      <w:proofErr w:type="gramEnd"/>
      <w:r>
        <w:rPr>
          <w:rFonts w:ascii="Verdana" w:hAnsi="Verdana"/>
          <w:sz w:val="20"/>
          <w:szCs w:val="20"/>
        </w:rPr>
        <w:t xml:space="preserve"> students </w:t>
      </w:r>
      <w:r w:rsidR="00AE1BF0">
        <w:rPr>
          <w:rFonts w:ascii="Verdana" w:hAnsi="Verdana"/>
          <w:sz w:val="20"/>
          <w:szCs w:val="20"/>
        </w:rPr>
        <w:t>to</w:t>
      </w:r>
      <w:r>
        <w:rPr>
          <w:rFonts w:ascii="Verdana" w:hAnsi="Verdana"/>
          <w:sz w:val="20"/>
          <w:szCs w:val="20"/>
        </w:rPr>
        <w:t xml:space="preserve"> upcoming events.</w:t>
      </w:r>
    </w:p>
    <w:p w14:paraId="1534A6E4" w14:textId="5D591375" w:rsidR="004131B7" w:rsidRDefault="00AE1BF0" w:rsidP="00AE1BF0">
      <w:pPr>
        <w:pStyle w:val="ListParagraph"/>
        <w:numPr>
          <w:ilvl w:val="0"/>
          <w:numId w:val="14"/>
        </w:numPr>
        <w:rPr>
          <w:rFonts w:ascii="Verdana" w:hAnsi="Verdana"/>
          <w:sz w:val="20"/>
          <w:szCs w:val="20"/>
        </w:rPr>
      </w:pPr>
      <w:r>
        <w:rPr>
          <w:rFonts w:ascii="Verdana" w:hAnsi="Verdana"/>
          <w:sz w:val="20"/>
          <w:szCs w:val="20"/>
        </w:rPr>
        <w:t>Role-based access via a l</w:t>
      </w:r>
      <w:r w:rsidR="004131B7">
        <w:rPr>
          <w:rFonts w:ascii="Verdana" w:hAnsi="Verdana"/>
          <w:sz w:val="20"/>
          <w:szCs w:val="20"/>
        </w:rPr>
        <w:t xml:space="preserve">ogin screen will be used to </w:t>
      </w:r>
      <w:r>
        <w:rPr>
          <w:rFonts w:ascii="Verdana" w:hAnsi="Verdana"/>
          <w:sz w:val="20"/>
          <w:szCs w:val="20"/>
        </w:rPr>
        <w:t>ensure proper user workflow and data integrity.</w:t>
      </w:r>
    </w:p>
    <w:p w14:paraId="56DBE63B" w14:textId="77777777" w:rsidR="004131B7" w:rsidRPr="00FD30AA" w:rsidRDefault="004131B7" w:rsidP="00FD30AA">
      <w:pPr>
        <w:pStyle w:val="ListParagraph"/>
        <w:rPr>
          <w:rFonts w:ascii="Verdana" w:hAnsi="Verdana"/>
          <w:sz w:val="20"/>
          <w:szCs w:val="20"/>
        </w:rPr>
      </w:pPr>
    </w:p>
    <w:p w14:paraId="4DF96197"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DESIGN and DEVELOPMENT:</w:t>
      </w:r>
    </w:p>
    <w:p w14:paraId="73E30A8C" w14:textId="77777777" w:rsidR="0094212D" w:rsidRDefault="00FD30AA" w:rsidP="00FD30AA">
      <w:pPr>
        <w:pStyle w:val="ListParagraph"/>
        <w:numPr>
          <w:ilvl w:val="0"/>
          <w:numId w:val="2"/>
        </w:numPr>
        <w:rPr>
          <w:rFonts w:ascii="Verdana" w:hAnsi="Verdana"/>
          <w:sz w:val="20"/>
          <w:szCs w:val="20"/>
        </w:rPr>
      </w:pPr>
      <w:r w:rsidRPr="00FD30AA">
        <w:rPr>
          <w:rFonts w:ascii="Verdana" w:hAnsi="Verdana"/>
          <w:sz w:val="20"/>
          <w:szCs w:val="20"/>
        </w:rPr>
        <w:t xml:space="preserve">Explain why the problem and </w:t>
      </w:r>
      <w:r w:rsidR="0003113C">
        <w:rPr>
          <w:rFonts w:ascii="Verdana" w:hAnsi="Verdana"/>
          <w:sz w:val="20"/>
          <w:szCs w:val="20"/>
        </w:rPr>
        <w:t xml:space="preserve">software product </w:t>
      </w:r>
      <w:r w:rsidRPr="00FD30AA">
        <w:rPr>
          <w:rFonts w:ascii="Verdana" w:hAnsi="Verdana"/>
          <w:sz w:val="20"/>
          <w:szCs w:val="20"/>
        </w:rPr>
        <w:t>you have proposed are worthy of study:</w:t>
      </w:r>
    </w:p>
    <w:p w14:paraId="7321C64D" w14:textId="396507A5" w:rsidR="00FD30AA" w:rsidRPr="0094212D" w:rsidRDefault="00FD30AA" w:rsidP="0094212D">
      <w:pPr>
        <w:ind w:left="720"/>
        <w:rPr>
          <w:rFonts w:ascii="Verdana" w:hAnsi="Verdana"/>
          <w:sz w:val="20"/>
          <w:szCs w:val="20"/>
        </w:rPr>
      </w:pPr>
      <w:r w:rsidRPr="0094212D">
        <w:rPr>
          <w:rFonts w:ascii="Verdana" w:hAnsi="Verdana"/>
          <w:sz w:val="20"/>
          <w:szCs w:val="20"/>
        </w:rPr>
        <w:t xml:space="preserve"> </w:t>
      </w:r>
      <w:r w:rsidR="00D550D1" w:rsidRPr="0094212D">
        <w:rPr>
          <w:rFonts w:ascii="Verdana" w:hAnsi="Verdana"/>
          <w:sz w:val="20"/>
          <w:szCs w:val="20"/>
        </w:rPr>
        <w:t xml:space="preserve">The application created in C971 set up a basic framework for tracking courses and terms for a single user. This project will extend </w:t>
      </w:r>
      <w:r w:rsidR="0094212D" w:rsidRPr="0094212D">
        <w:rPr>
          <w:rFonts w:ascii="Verdana" w:hAnsi="Verdana"/>
          <w:sz w:val="20"/>
          <w:szCs w:val="20"/>
        </w:rPr>
        <w:t>the use case for administrative roles and student roles.</w:t>
      </w:r>
    </w:p>
    <w:p w14:paraId="71C1801D" w14:textId="77777777" w:rsidR="00FD30AA" w:rsidRPr="00FD30AA" w:rsidRDefault="00FD30AA" w:rsidP="00FD30AA">
      <w:pPr>
        <w:pStyle w:val="ListParagraph"/>
        <w:rPr>
          <w:rFonts w:ascii="Verdana" w:hAnsi="Verdana"/>
          <w:sz w:val="20"/>
          <w:szCs w:val="20"/>
        </w:rPr>
      </w:pPr>
    </w:p>
    <w:p w14:paraId="275CDA63" w14:textId="4EB66BC0" w:rsid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outcomes and deliverables:</w:t>
      </w:r>
    </w:p>
    <w:p w14:paraId="72C38DA7" w14:textId="77777777" w:rsidR="0094212D" w:rsidRDefault="0094212D" w:rsidP="007174F1">
      <w:pPr>
        <w:pStyle w:val="ListParagraph"/>
        <w:rPr>
          <w:rFonts w:ascii="Verdana" w:hAnsi="Verdana"/>
          <w:sz w:val="20"/>
          <w:szCs w:val="20"/>
        </w:rPr>
      </w:pPr>
    </w:p>
    <w:p w14:paraId="7F8C7769" w14:textId="66B2C1D9" w:rsidR="00BE127F" w:rsidRDefault="00D550D1" w:rsidP="007174F1">
      <w:pPr>
        <w:pStyle w:val="ListParagraph"/>
        <w:rPr>
          <w:rFonts w:ascii="Verdana" w:hAnsi="Verdana"/>
          <w:sz w:val="20"/>
          <w:szCs w:val="20"/>
        </w:rPr>
      </w:pPr>
      <w:r>
        <w:rPr>
          <w:rFonts w:ascii="Verdana" w:hAnsi="Verdana"/>
          <w:sz w:val="20"/>
          <w:szCs w:val="20"/>
        </w:rPr>
        <w:t>A mobile application utilizing the .Net MAUI framework for universities to share course schedules with their students.</w:t>
      </w:r>
    </w:p>
    <w:p w14:paraId="46F5E8D4" w14:textId="77777777" w:rsidR="0094212D" w:rsidRPr="00FD30AA" w:rsidRDefault="0094212D" w:rsidP="007174F1">
      <w:pPr>
        <w:pStyle w:val="ListParagraph"/>
        <w:rPr>
          <w:rFonts w:ascii="Verdana" w:hAnsi="Verdana"/>
          <w:sz w:val="20"/>
          <w:szCs w:val="20"/>
        </w:rPr>
      </w:pPr>
    </w:p>
    <w:p w14:paraId="3032D990"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Estimated number of hours for the following:</w:t>
      </w:r>
    </w:p>
    <w:p w14:paraId="29D13BBC" w14:textId="715D7920"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Planning and design:</w:t>
      </w:r>
      <w:r w:rsidR="00D550D1">
        <w:rPr>
          <w:rFonts w:ascii="Verdana" w:hAnsi="Verdana"/>
          <w:sz w:val="20"/>
          <w:szCs w:val="20"/>
        </w:rPr>
        <w:t xml:space="preserve"> 10</w:t>
      </w:r>
    </w:p>
    <w:p w14:paraId="5AED6DA4" w14:textId="00CAEFF3"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evelopment</w:t>
      </w:r>
      <w:proofErr w:type="gramStart"/>
      <w:r w:rsidRPr="00FD30AA">
        <w:rPr>
          <w:rFonts w:ascii="Verdana" w:hAnsi="Verdana"/>
          <w:sz w:val="20"/>
          <w:szCs w:val="20"/>
        </w:rPr>
        <w:t>:</w:t>
      </w:r>
      <w:r w:rsidR="00D550D1">
        <w:rPr>
          <w:rFonts w:ascii="Verdana" w:hAnsi="Verdana"/>
          <w:sz w:val="20"/>
          <w:szCs w:val="20"/>
        </w:rPr>
        <w:t xml:space="preserve">  60</w:t>
      </w:r>
      <w:proofErr w:type="gramEnd"/>
    </w:p>
    <w:p w14:paraId="61941E51" w14:textId="3B66E89A"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lastRenderedPageBreak/>
        <w:t>Documentation:</w:t>
      </w:r>
      <w:r w:rsidR="00D550D1">
        <w:rPr>
          <w:rFonts w:ascii="Verdana" w:hAnsi="Verdana"/>
          <w:sz w:val="20"/>
          <w:szCs w:val="20"/>
        </w:rPr>
        <w:t xml:space="preserve"> 10</w:t>
      </w:r>
    </w:p>
    <w:p w14:paraId="0A5BFF4B" w14:textId="530BA8D8"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Total:</w:t>
      </w:r>
      <w:r w:rsidR="00D550D1">
        <w:rPr>
          <w:rFonts w:ascii="Verdana" w:hAnsi="Verdana"/>
          <w:sz w:val="20"/>
          <w:szCs w:val="20"/>
        </w:rPr>
        <w:t xml:space="preserve"> 80</w:t>
      </w:r>
    </w:p>
    <w:p w14:paraId="065D8903" w14:textId="77777777" w:rsidR="00FD30AA" w:rsidRPr="00FD30AA" w:rsidRDefault="00FD30AA" w:rsidP="00FD30AA">
      <w:pPr>
        <w:pStyle w:val="ListParagraph"/>
        <w:ind w:left="360"/>
        <w:rPr>
          <w:rFonts w:ascii="Verdana" w:hAnsi="Verdana"/>
          <w:sz w:val="20"/>
          <w:szCs w:val="20"/>
        </w:rPr>
      </w:pPr>
    </w:p>
    <w:p w14:paraId="4D5DE45F"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completion date:</w:t>
      </w:r>
    </w:p>
    <w:p w14:paraId="260EF7C4" w14:textId="3A8DF239" w:rsidR="00FD30AA" w:rsidRPr="00FD30AA" w:rsidRDefault="00D550D1" w:rsidP="00FD30AA">
      <w:pPr>
        <w:pStyle w:val="ListParagraph"/>
        <w:rPr>
          <w:rFonts w:ascii="Verdana" w:hAnsi="Verdana"/>
          <w:sz w:val="20"/>
          <w:szCs w:val="20"/>
        </w:rPr>
      </w:pPr>
      <w:r>
        <w:rPr>
          <w:rFonts w:ascii="Verdana" w:hAnsi="Verdana"/>
          <w:sz w:val="20"/>
          <w:szCs w:val="20"/>
        </w:rPr>
        <w:t>September 15, 2025</w:t>
      </w:r>
    </w:p>
    <w:p w14:paraId="2743D938"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IMPLEMENTATION and EVALUATION:</w:t>
      </w:r>
    </w:p>
    <w:p w14:paraId="23C68AA2" w14:textId="77777777" w:rsidR="0094212D" w:rsidRDefault="00FD30AA" w:rsidP="00FD30AA">
      <w:pPr>
        <w:pStyle w:val="ListParagraph"/>
        <w:numPr>
          <w:ilvl w:val="0"/>
          <w:numId w:val="3"/>
        </w:numPr>
        <w:rPr>
          <w:rFonts w:ascii="Verdana" w:hAnsi="Verdana"/>
          <w:sz w:val="20"/>
          <w:szCs w:val="20"/>
        </w:rPr>
      </w:pPr>
      <w:r w:rsidRPr="00FD30AA">
        <w:rPr>
          <w:rFonts w:ascii="Verdana" w:hAnsi="Verdana"/>
          <w:sz w:val="20"/>
          <w:szCs w:val="20"/>
        </w:rPr>
        <w:t xml:space="preserve">Describe how you will approach the </w:t>
      </w:r>
      <w:r w:rsidR="00834664">
        <w:rPr>
          <w:rFonts w:ascii="Verdana" w:hAnsi="Verdana"/>
          <w:sz w:val="20"/>
          <w:szCs w:val="20"/>
        </w:rPr>
        <w:t xml:space="preserve">execution </w:t>
      </w:r>
      <w:r w:rsidRPr="00FD30AA">
        <w:rPr>
          <w:rFonts w:ascii="Verdana" w:hAnsi="Verdana"/>
          <w:sz w:val="20"/>
          <w:szCs w:val="20"/>
        </w:rPr>
        <w:t>of your project:</w:t>
      </w:r>
      <w:r w:rsidR="0094212D">
        <w:rPr>
          <w:rFonts w:ascii="Verdana" w:hAnsi="Verdana"/>
          <w:sz w:val="20"/>
          <w:szCs w:val="20"/>
        </w:rPr>
        <w:t xml:space="preserve"> </w:t>
      </w:r>
    </w:p>
    <w:p w14:paraId="7759CA18" w14:textId="22591DDB" w:rsidR="0094212D" w:rsidRDefault="0094212D" w:rsidP="0094212D">
      <w:pPr>
        <w:pStyle w:val="ListParagraph"/>
        <w:numPr>
          <w:ilvl w:val="1"/>
          <w:numId w:val="3"/>
        </w:numPr>
        <w:rPr>
          <w:rFonts w:ascii="Verdana" w:hAnsi="Verdana"/>
          <w:sz w:val="20"/>
          <w:szCs w:val="20"/>
        </w:rPr>
      </w:pPr>
      <w:r>
        <w:rPr>
          <w:rFonts w:ascii="Verdana" w:hAnsi="Verdana"/>
          <w:sz w:val="20"/>
          <w:szCs w:val="20"/>
        </w:rPr>
        <w:t>Update wireframe to include new features (login page, create user…)</w:t>
      </w:r>
    </w:p>
    <w:p w14:paraId="22B8627F" w14:textId="337DACC5" w:rsidR="0094212D" w:rsidRDefault="0094212D" w:rsidP="0094212D">
      <w:pPr>
        <w:pStyle w:val="ListParagraph"/>
        <w:numPr>
          <w:ilvl w:val="1"/>
          <w:numId w:val="3"/>
        </w:numPr>
        <w:rPr>
          <w:rFonts w:ascii="Verdana" w:hAnsi="Verdana"/>
          <w:sz w:val="20"/>
          <w:szCs w:val="20"/>
        </w:rPr>
      </w:pPr>
      <w:r>
        <w:rPr>
          <w:rFonts w:ascii="Verdana" w:hAnsi="Verdana"/>
          <w:sz w:val="20"/>
          <w:szCs w:val="20"/>
        </w:rPr>
        <w:t>Extract the UML of the existing code.</w:t>
      </w:r>
    </w:p>
    <w:p w14:paraId="70F109F7" w14:textId="625C3AFD" w:rsidR="00FD30AA" w:rsidRDefault="0094212D" w:rsidP="0094212D">
      <w:pPr>
        <w:pStyle w:val="ListParagraph"/>
        <w:numPr>
          <w:ilvl w:val="1"/>
          <w:numId w:val="3"/>
        </w:numPr>
        <w:rPr>
          <w:rFonts w:ascii="Verdana" w:hAnsi="Verdana"/>
          <w:sz w:val="20"/>
          <w:szCs w:val="20"/>
        </w:rPr>
      </w:pPr>
      <w:r>
        <w:rPr>
          <w:rFonts w:ascii="Verdana" w:hAnsi="Verdana"/>
          <w:sz w:val="20"/>
          <w:szCs w:val="20"/>
        </w:rPr>
        <w:t>Updated the UML to include new classes to support new features</w:t>
      </w:r>
    </w:p>
    <w:p w14:paraId="21FDBC6B" w14:textId="4CC6E4C0" w:rsidR="0094212D" w:rsidRDefault="0094212D" w:rsidP="0094212D">
      <w:pPr>
        <w:pStyle w:val="ListParagraph"/>
        <w:numPr>
          <w:ilvl w:val="1"/>
          <w:numId w:val="3"/>
        </w:numPr>
        <w:rPr>
          <w:rFonts w:ascii="Verdana" w:hAnsi="Verdana"/>
          <w:sz w:val="20"/>
          <w:szCs w:val="20"/>
        </w:rPr>
      </w:pPr>
      <w:r>
        <w:rPr>
          <w:rFonts w:ascii="Verdana" w:hAnsi="Verdana"/>
          <w:sz w:val="20"/>
          <w:szCs w:val="20"/>
        </w:rPr>
        <w:t>Implement new features</w:t>
      </w:r>
    </w:p>
    <w:p w14:paraId="61399AF3" w14:textId="3E65980D" w:rsidR="0094212D" w:rsidRDefault="0094212D" w:rsidP="0094212D">
      <w:pPr>
        <w:pStyle w:val="ListParagraph"/>
        <w:numPr>
          <w:ilvl w:val="2"/>
          <w:numId w:val="3"/>
        </w:numPr>
        <w:rPr>
          <w:rFonts w:ascii="Verdana" w:hAnsi="Verdana"/>
          <w:sz w:val="20"/>
          <w:szCs w:val="20"/>
        </w:rPr>
      </w:pPr>
      <w:r>
        <w:rPr>
          <w:rFonts w:ascii="Verdana" w:hAnsi="Verdana"/>
          <w:sz w:val="20"/>
          <w:szCs w:val="20"/>
        </w:rPr>
        <w:t>Test new features during development</w:t>
      </w:r>
    </w:p>
    <w:p w14:paraId="3C4DA31B" w14:textId="1707C063" w:rsidR="0094212D" w:rsidRDefault="0094212D" w:rsidP="0094212D">
      <w:pPr>
        <w:pStyle w:val="ListParagraph"/>
        <w:numPr>
          <w:ilvl w:val="1"/>
          <w:numId w:val="3"/>
        </w:numPr>
        <w:rPr>
          <w:rFonts w:ascii="Verdana" w:hAnsi="Verdana"/>
          <w:sz w:val="20"/>
          <w:szCs w:val="20"/>
        </w:rPr>
      </w:pPr>
      <w:r>
        <w:rPr>
          <w:rFonts w:ascii="Verdana" w:hAnsi="Verdana"/>
          <w:sz w:val="20"/>
          <w:szCs w:val="20"/>
        </w:rPr>
        <w:t>Document application flow and test cases</w:t>
      </w:r>
      <w:r>
        <w:rPr>
          <w:rFonts w:ascii="Verdana" w:hAnsi="Verdana"/>
          <w:sz w:val="20"/>
          <w:szCs w:val="20"/>
        </w:rPr>
        <w:tab/>
      </w:r>
    </w:p>
    <w:p w14:paraId="1924BBE6" w14:textId="29DBAA77" w:rsidR="0094212D" w:rsidRDefault="0094212D" w:rsidP="0094212D">
      <w:pPr>
        <w:pStyle w:val="ListParagraph"/>
        <w:numPr>
          <w:ilvl w:val="1"/>
          <w:numId w:val="3"/>
        </w:numPr>
        <w:rPr>
          <w:rFonts w:ascii="Verdana" w:hAnsi="Verdana"/>
          <w:sz w:val="20"/>
          <w:szCs w:val="20"/>
        </w:rPr>
      </w:pPr>
      <w:r>
        <w:rPr>
          <w:rFonts w:ascii="Verdana" w:hAnsi="Verdana"/>
          <w:sz w:val="20"/>
          <w:szCs w:val="20"/>
        </w:rPr>
        <w:t>When feature development is complete test the application</w:t>
      </w:r>
    </w:p>
    <w:p w14:paraId="462D0B02" w14:textId="77777777" w:rsidR="00D87945" w:rsidRDefault="00D87945" w:rsidP="00DF44AD">
      <w:pPr>
        <w:spacing w:after="0" w:line="240" w:lineRule="auto"/>
        <w:rPr>
          <w:rFonts w:ascii="Verdana" w:hAnsi="Verdana" w:cstheme="minorHAnsi"/>
          <w:b/>
          <w:sz w:val="20"/>
          <w:szCs w:val="20"/>
        </w:rPr>
      </w:pPr>
    </w:p>
    <w:p w14:paraId="76B598C0" w14:textId="21A15B01" w:rsidR="00DF44AD" w:rsidRPr="004643C2" w:rsidRDefault="00DF44AD" w:rsidP="00DF44AD">
      <w:pPr>
        <w:spacing w:after="0"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2CBF593C"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dtPr>
        <w:sdtContent>
          <w:r w:rsidR="0094212D">
            <w:rPr>
              <w:rFonts w:ascii="Verdana" w:hAnsi="Verdana" w:cstheme="minorHAnsi"/>
              <w:sz w:val="20"/>
              <w:szCs w:val="20"/>
            </w:rPr>
            <w:t>N</w:t>
          </w:r>
        </w:sdtContent>
      </w:sdt>
    </w:p>
    <w:p w14:paraId="5890E098" w14:textId="0F193989"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dtPr>
        <w:sdtContent>
          <w:r w:rsidR="0094212D">
            <w:rPr>
              <w:rFonts w:ascii="Verdana" w:hAnsi="Verdana" w:cstheme="minorHAnsi"/>
              <w:sz w:val="20"/>
              <w:szCs w:val="20"/>
            </w:rPr>
            <w:t>N</w:t>
          </w:r>
        </w:sdtContent>
      </w:sdt>
    </w:p>
    <w:p w14:paraId="49051F41" w14:textId="77777777" w:rsidR="00DF44AD" w:rsidRPr="004643C2" w:rsidRDefault="00DF44AD" w:rsidP="00DF44AD">
      <w:pPr>
        <w:pBdr>
          <w:bottom w:val="single" w:sz="6" w:space="1" w:color="auto"/>
        </w:pBdr>
        <w:spacing w:after="0" w:line="240" w:lineRule="auto"/>
        <w:rPr>
          <w:rFonts w:ascii="Verdana" w:hAnsi="Verdana" w:cstheme="minorHAnsi"/>
          <w:sz w:val="20"/>
          <w:szCs w:val="20"/>
        </w:rPr>
      </w:pPr>
    </w:p>
    <w:p w14:paraId="648CDA00" w14:textId="77777777" w:rsidR="00DF44AD" w:rsidRPr="004643C2" w:rsidRDefault="00DF44AD" w:rsidP="00DF44AD">
      <w:pPr>
        <w:rPr>
          <w:rFonts w:ascii="Verdana" w:hAnsi="Verdana" w:cstheme="minorHAnsi"/>
          <w:sz w:val="20"/>
          <w:szCs w:val="20"/>
        </w:rPr>
      </w:pPr>
    </w:p>
    <w:p w14:paraId="55AA0604" w14:textId="77777777" w:rsidR="00DF44AD" w:rsidRDefault="00DF44AD" w:rsidP="00FD30AA">
      <w:pPr>
        <w:outlineLvl w:val="0"/>
        <w:rPr>
          <w:rFonts w:ascii="Verdana" w:hAnsi="Verdana"/>
          <w:b/>
          <w:sz w:val="20"/>
          <w:szCs w:val="20"/>
        </w:rPr>
      </w:pPr>
    </w:p>
    <w:p w14:paraId="4FF4AA73" w14:textId="628F50E3"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STUDENT NAME: </w:t>
      </w:r>
      <w:r w:rsidR="0094212D">
        <w:rPr>
          <w:rFonts w:ascii="Verdana" w:hAnsi="Verdana"/>
          <w:b/>
          <w:sz w:val="20"/>
          <w:szCs w:val="20"/>
        </w:rPr>
        <w:t>Galen Hammerle</w:t>
      </w:r>
    </w:p>
    <w:p w14:paraId="783BD092" w14:textId="22F73BF7"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w:t>
      </w:r>
    </w:p>
    <w:p w14:paraId="29BD663B" w14:textId="750FA44B" w:rsidR="00FD30AA" w:rsidRPr="00FD30AA" w:rsidRDefault="00FD30AA" w:rsidP="00FD30AA">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FD30AA">
      <w:pPr>
        <w:rPr>
          <w:rFonts w:ascii="Verdana" w:hAnsi="Verdana"/>
          <w:b/>
          <w:sz w:val="20"/>
          <w:szCs w:val="20"/>
        </w:rPr>
      </w:pPr>
    </w:p>
    <w:p w14:paraId="59006EA0" w14:textId="1BDDBCC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NAME:  </w:t>
      </w:r>
    </w:p>
    <w:p w14:paraId="00A0D402" w14:textId="2F650DE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4F20913" w14:textId="5BFA2A3F" w:rsidR="00FD30AA" w:rsidRPr="00FD30AA" w:rsidRDefault="00FD30AA" w:rsidP="00FD30AA">
      <w:pPr>
        <w:rPr>
          <w:rFonts w:ascii="Verdana" w:hAnsi="Verdana"/>
          <w:b/>
          <w:sz w:val="20"/>
          <w:szCs w:val="20"/>
        </w:rPr>
      </w:pPr>
      <w:r w:rsidRPr="00FD30AA">
        <w:rPr>
          <w:rFonts w:ascii="Verdana" w:hAnsi="Verdana"/>
          <w:b/>
          <w:sz w:val="20"/>
          <w:szCs w:val="20"/>
        </w:rPr>
        <w:t xml:space="preserve">INSTRUCTOR SIGNATURE: </w:t>
      </w:r>
    </w:p>
    <w:p w14:paraId="4452E828" w14:textId="4224C364"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27339A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APPROVAL DATE:  </w:t>
      </w:r>
    </w:p>
    <w:p w14:paraId="312589E8" w14:textId="7C0E0D6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F06B5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8BF1E" w14:textId="77777777" w:rsidR="005C11CE" w:rsidRDefault="005C11CE" w:rsidP="00862194">
      <w:pPr>
        <w:spacing w:after="0" w:line="240" w:lineRule="auto"/>
      </w:pPr>
      <w:r>
        <w:separator/>
      </w:r>
    </w:p>
  </w:endnote>
  <w:endnote w:type="continuationSeparator" w:id="0">
    <w:p w14:paraId="006AD102" w14:textId="77777777" w:rsidR="005C11CE" w:rsidRDefault="005C11CE"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FA2B5" w14:textId="77777777" w:rsidR="005C11CE" w:rsidRDefault="005C11CE" w:rsidP="00862194">
      <w:pPr>
        <w:spacing w:after="0" w:line="240" w:lineRule="auto"/>
      </w:pPr>
      <w:r>
        <w:separator/>
      </w:r>
    </w:p>
  </w:footnote>
  <w:footnote w:type="continuationSeparator" w:id="0">
    <w:p w14:paraId="1F5F8035" w14:textId="77777777" w:rsidR="005C11CE" w:rsidRDefault="005C11CE"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213839"/>
    <w:multiLevelType w:val="hybridMultilevel"/>
    <w:tmpl w:val="47DE9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5380CFA"/>
    <w:multiLevelType w:val="hybridMultilevel"/>
    <w:tmpl w:val="2E32AF5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8020DC5"/>
    <w:multiLevelType w:val="multilevel"/>
    <w:tmpl w:val="045A37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D9A22B5"/>
    <w:multiLevelType w:val="hybridMultilevel"/>
    <w:tmpl w:val="74EA9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933D98"/>
    <w:multiLevelType w:val="hybridMultilevel"/>
    <w:tmpl w:val="871C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C85F05"/>
    <w:multiLevelType w:val="hybridMultilevel"/>
    <w:tmpl w:val="2B5815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10"/>
  </w:num>
  <w:num w:numId="6" w16cid:durableId="782724516">
    <w:abstractNumId w:val="3"/>
  </w:num>
  <w:num w:numId="7" w16cid:durableId="1940332652">
    <w:abstractNumId w:val="2"/>
  </w:num>
  <w:num w:numId="8" w16cid:durableId="2027318274">
    <w:abstractNumId w:val="1"/>
  </w:num>
  <w:num w:numId="9" w16cid:durableId="568731337">
    <w:abstractNumId w:val="5"/>
  </w:num>
  <w:num w:numId="10" w16cid:durableId="1159032343">
    <w:abstractNumId w:val="8"/>
  </w:num>
  <w:num w:numId="11" w16cid:durableId="1460299951">
    <w:abstractNumId w:val="9"/>
  </w:num>
  <w:num w:numId="12" w16cid:durableId="548807605">
    <w:abstractNumId w:val="6"/>
  </w:num>
  <w:num w:numId="13" w16cid:durableId="1655138278">
    <w:abstractNumId w:val="7"/>
  </w:num>
  <w:num w:numId="14" w16cid:durableId="18774264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5137"/>
    <w:rsid w:val="0003113C"/>
    <w:rsid w:val="00073A2D"/>
    <w:rsid w:val="00087D65"/>
    <w:rsid w:val="00095BF9"/>
    <w:rsid w:val="000C2772"/>
    <w:rsid w:val="000D5EAC"/>
    <w:rsid w:val="000F6176"/>
    <w:rsid w:val="00134E54"/>
    <w:rsid w:val="00156C5F"/>
    <w:rsid w:val="001A133C"/>
    <w:rsid w:val="00206102"/>
    <w:rsid w:val="00253753"/>
    <w:rsid w:val="00286861"/>
    <w:rsid w:val="002C0632"/>
    <w:rsid w:val="002C0700"/>
    <w:rsid w:val="00300618"/>
    <w:rsid w:val="00345FF6"/>
    <w:rsid w:val="00362206"/>
    <w:rsid w:val="003703F0"/>
    <w:rsid w:val="00384DFB"/>
    <w:rsid w:val="003C58A3"/>
    <w:rsid w:val="003F1A98"/>
    <w:rsid w:val="00403D1C"/>
    <w:rsid w:val="004131B7"/>
    <w:rsid w:val="00421FD4"/>
    <w:rsid w:val="0042757B"/>
    <w:rsid w:val="004678E4"/>
    <w:rsid w:val="00485C7B"/>
    <w:rsid w:val="00494926"/>
    <w:rsid w:val="004A0041"/>
    <w:rsid w:val="004A0CA9"/>
    <w:rsid w:val="004A6F66"/>
    <w:rsid w:val="004C31B5"/>
    <w:rsid w:val="004E05CE"/>
    <w:rsid w:val="004E3314"/>
    <w:rsid w:val="004E6EE3"/>
    <w:rsid w:val="00545B6E"/>
    <w:rsid w:val="00571BEF"/>
    <w:rsid w:val="00573C6E"/>
    <w:rsid w:val="005C11CE"/>
    <w:rsid w:val="005F1D50"/>
    <w:rsid w:val="006528A6"/>
    <w:rsid w:val="006A3584"/>
    <w:rsid w:val="006B1048"/>
    <w:rsid w:val="006B2640"/>
    <w:rsid w:val="006B3189"/>
    <w:rsid w:val="006D45BD"/>
    <w:rsid w:val="007174F1"/>
    <w:rsid w:val="0072064B"/>
    <w:rsid w:val="00723884"/>
    <w:rsid w:val="007307CB"/>
    <w:rsid w:val="00735184"/>
    <w:rsid w:val="007555EA"/>
    <w:rsid w:val="00784613"/>
    <w:rsid w:val="007961FF"/>
    <w:rsid w:val="007A49ED"/>
    <w:rsid w:val="007F2DF1"/>
    <w:rsid w:val="007F35B1"/>
    <w:rsid w:val="008002F3"/>
    <w:rsid w:val="00803895"/>
    <w:rsid w:val="0082105F"/>
    <w:rsid w:val="00834664"/>
    <w:rsid w:val="00835B1C"/>
    <w:rsid w:val="008459D2"/>
    <w:rsid w:val="00854728"/>
    <w:rsid w:val="00856B5E"/>
    <w:rsid w:val="00862194"/>
    <w:rsid w:val="00884CBF"/>
    <w:rsid w:val="008A6767"/>
    <w:rsid w:val="008D0341"/>
    <w:rsid w:val="008E0F82"/>
    <w:rsid w:val="008F7B5A"/>
    <w:rsid w:val="00910735"/>
    <w:rsid w:val="0094212D"/>
    <w:rsid w:val="00960844"/>
    <w:rsid w:val="009738AA"/>
    <w:rsid w:val="009B0264"/>
    <w:rsid w:val="009C3027"/>
    <w:rsid w:val="009D5017"/>
    <w:rsid w:val="00A0125D"/>
    <w:rsid w:val="00A12A2F"/>
    <w:rsid w:val="00A12D04"/>
    <w:rsid w:val="00A1563C"/>
    <w:rsid w:val="00A224BF"/>
    <w:rsid w:val="00A37E64"/>
    <w:rsid w:val="00A669D3"/>
    <w:rsid w:val="00A76281"/>
    <w:rsid w:val="00A77F02"/>
    <w:rsid w:val="00A949AC"/>
    <w:rsid w:val="00AA0157"/>
    <w:rsid w:val="00AE1897"/>
    <w:rsid w:val="00AE1BF0"/>
    <w:rsid w:val="00AE6AFF"/>
    <w:rsid w:val="00AE7710"/>
    <w:rsid w:val="00B14112"/>
    <w:rsid w:val="00B27A03"/>
    <w:rsid w:val="00B4310E"/>
    <w:rsid w:val="00B540C9"/>
    <w:rsid w:val="00B75CB2"/>
    <w:rsid w:val="00B83B04"/>
    <w:rsid w:val="00B85B8A"/>
    <w:rsid w:val="00BC4523"/>
    <w:rsid w:val="00BE127F"/>
    <w:rsid w:val="00C247A5"/>
    <w:rsid w:val="00C25B2E"/>
    <w:rsid w:val="00C34A49"/>
    <w:rsid w:val="00C402A9"/>
    <w:rsid w:val="00C44C87"/>
    <w:rsid w:val="00C600FB"/>
    <w:rsid w:val="00C8013E"/>
    <w:rsid w:val="00C84E1B"/>
    <w:rsid w:val="00CC4F1A"/>
    <w:rsid w:val="00CF3E90"/>
    <w:rsid w:val="00D20338"/>
    <w:rsid w:val="00D550D1"/>
    <w:rsid w:val="00D5690F"/>
    <w:rsid w:val="00D67131"/>
    <w:rsid w:val="00D7215C"/>
    <w:rsid w:val="00D83141"/>
    <w:rsid w:val="00D87945"/>
    <w:rsid w:val="00DC019A"/>
    <w:rsid w:val="00DC67D6"/>
    <w:rsid w:val="00DF44AD"/>
    <w:rsid w:val="00E073BD"/>
    <w:rsid w:val="00E313C3"/>
    <w:rsid w:val="00E332D7"/>
    <w:rsid w:val="00E516A8"/>
    <w:rsid w:val="00EA102B"/>
    <w:rsid w:val="00EC26C1"/>
    <w:rsid w:val="00EE6C1B"/>
    <w:rsid w:val="00F0624F"/>
    <w:rsid w:val="00F06B53"/>
    <w:rsid w:val="00F4004E"/>
    <w:rsid w:val="00F6418E"/>
    <w:rsid w:val="00F6687A"/>
    <w:rsid w:val="00F855CC"/>
    <w:rsid w:val="00F90478"/>
    <w:rsid w:val="00FA7685"/>
    <w:rsid w:val="00FD30AA"/>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420487971">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491825158">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667A3C-58EB-4AD0-98BE-1D4A2A2A0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galen hammerle</cp:lastModifiedBy>
  <cp:revision>89</cp:revision>
  <dcterms:created xsi:type="dcterms:W3CDTF">2018-12-18T22:54:00Z</dcterms:created>
  <dcterms:modified xsi:type="dcterms:W3CDTF">2025-07-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